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D0DCF" w14:textId="7AF50E05" w:rsidR="003F606C" w:rsidRDefault="001D3A3A" w:rsidP="001D3A3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Exploratory Questions</w:t>
      </w:r>
    </w:p>
    <w:p w14:paraId="679740AE" w14:textId="69727757" w:rsidR="00076351" w:rsidRDefault="00076351" w:rsidP="001D3A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ch does a game’s review (critical/user) affect its sales?</w:t>
      </w:r>
    </w:p>
    <w:p w14:paraId="311AB4D5" w14:textId="096E0BDC" w:rsidR="008D378D" w:rsidRDefault="008D378D" w:rsidP="001D3A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different consoles sell more games than others?</w:t>
      </w:r>
    </w:p>
    <w:p w14:paraId="5DC9A992" w14:textId="1AF97877" w:rsidR="002B0C66" w:rsidRDefault="002B0C66" w:rsidP="001D3A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different regions affect game sales?</w:t>
      </w:r>
    </w:p>
    <w:p w14:paraId="57C16C03" w14:textId="05E2B74D" w:rsidR="008D378D" w:rsidRDefault="008D378D" w:rsidP="001D3A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certain genres sell more than others?</w:t>
      </w:r>
    </w:p>
    <w:p w14:paraId="798EB1F1" w14:textId="2D6C35B1" w:rsidR="008D378D" w:rsidRDefault="008D378D" w:rsidP="001D3A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</w:t>
      </w:r>
      <w:r w:rsidR="00076351">
        <w:rPr>
          <w:rFonts w:ascii="Times New Roman" w:hAnsi="Times New Roman" w:cs="Times New Roman"/>
          <w:sz w:val="24"/>
          <w:szCs w:val="24"/>
        </w:rPr>
        <w:t>are global sales trending over time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37E4FBA" w14:textId="1703118E" w:rsidR="00076351" w:rsidRDefault="008D378D" w:rsidP="0007635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factors </w:t>
      </w:r>
      <w:r w:rsidR="002B0C66">
        <w:rPr>
          <w:rFonts w:ascii="Times New Roman" w:hAnsi="Times New Roman" w:cs="Times New Roman"/>
          <w:sz w:val="24"/>
          <w:szCs w:val="24"/>
        </w:rPr>
        <w:t>have the most influence on</w:t>
      </w:r>
      <w:r>
        <w:rPr>
          <w:rFonts w:ascii="Times New Roman" w:hAnsi="Times New Roman" w:cs="Times New Roman"/>
          <w:sz w:val="24"/>
          <w:szCs w:val="24"/>
        </w:rPr>
        <w:t xml:space="preserve"> games sales?</w:t>
      </w:r>
    </w:p>
    <w:p w14:paraId="6BC527C2" w14:textId="77777777" w:rsidR="00040353" w:rsidRPr="00040353" w:rsidRDefault="00040353" w:rsidP="000403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F68960" w14:textId="6A50FC9D" w:rsidR="00076351" w:rsidRDefault="00076351" w:rsidP="00076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potential questions if we can find the relevant datasets:</w:t>
      </w:r>
    </w:p>
    <w:p w14:paraId="3E599D7E" w14:textId="63E612F1" w:rsidR="00076351" w:rsidRDefault="00076351" w:rsidP="000763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es an emerging platform affect sales?</w:t>
      </w:r>
    </w:p>
    <w:p w14:paraId="0C71A2F6" w14:textId="171E7A78" w:rsidR="00076351" w:rsidRDefault="00076351" w:rsidP="000763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 the pandemic affect sales?</w:t>
      </w:r>
    </w:p>
    <w:p w14:paraId="074D0B1D" w14:textId="61BEEE6D" w:rsidR="00076351" w:rsidRPr="00076351" w:rsidRDefault="00040353" w:rsidP="000763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ensus related) </w:t>
      </w:r>
      <w:r w:rsidR="00FE5C70">
        <w:rPr>
          <w:rFonts w:ascii="Times New Roman" w:hAnsi="Times New Roman" w:cs="Times New Roman"/>
          <w:sz w:val="24"/>
          <w:szCs w:val="24"/>
        </w:rPr>
        <w:t>What percentage of retail sales accounts for video games in the US, and potentially Japan?</w:t>
      </w:r>
    </w:p>
    <w:p w14:paraId="204EE723" w14:textId="5DB50DE3" w:rsidR="003A43CE" w:rsidRPr="001D3A3A" w:rsidRDefault="003A43CE" w:rsidP="000763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3A43CE" w:rsidRPr="001D3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52B76"/>
    <w:multiLevelType w:val="hybridMultilevel"/>
    <w:tmpl w:val="FC088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B7137"/>
    <w:multiLevelType w:val="hybridMultilevel"/>
    <w:tmpl w:val="F48E9240"/>
    <w:lvl w:ilvl="0" w:tplc="83C6D03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D41DE"/>
    <w:multiLevelType w:val="hybridMultilevel"/>
    <w:tmpl w:val="256C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M1NjexNDAzNjNU0lEKTi0uzszPAykwrAUAR/TNAiwAAAA="/>
  </w:docVars>
  <w:rsids>
    <w:rsidRoot w:val="00DC37F2"/>
    <w:rsid w:val="00040353"/>
    <w:rsid w:val="00076351"/>
    <w:rsid w:val="001D3A3A"/>
    <w:rsid w:val="002B0C66"/>
    <w:rsid w:val="003A43CE"/>
    <w:rsid w:val="003F606C"/>
    <w:rsid w:val="004606FA"/>
    <w:rsid w:val="00464261"/>
    <w:rsid w:val="008D378D"/>
    <w:rsid w:val="00DC37F2"/>
    <w:rsid w:val="00FE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8AC8A"/>
  <w15:chartTrackingRefBased/>
  <w15:docId w15:val="{36CC3D32-E0B7-4225-9863-D8C9D4ADD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A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Shell</dc:creator>
  <cp:keywords/>
  <dc:description/>
  <cp:lastModifiedBy>Ryan Shell</cp:lastModifiedBy>
  <cp:revision>4</cp:revision>
  <dcterms:created xsi:type="dcterms:W3CDTF">2021-10-27T20:01:00Z</dcterms:created>
  <dcterms:modified xsi:type="dcterms:W3CDTF">2021-11-09T15:49:00Z</dcterms:modified>
</cp:coreProperties>
</file>